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C4D90" w14:textId="77777777" w:rsidR="008717BC" w:rsidRDefault="008717BC" w:rsidP="008717BC">
      <w:pPr>
        <w:pStyle w:val="Lijstalinea"/>
        <w:numPr>
          <w:ilvl w:val="0"/>
          <w:numId w:val="1"/>
        </w:numPr>
        <w:rPr>
          <w:lang w:val="nl-NL"/>
        </w:rPr>
      </w:pPr>
      <w:r w:rsidRPr="008717BC">
        <w:rPr>
          <w:lang w:val="nl-NL"/>
        </w:rPr>
        <w:t>Digitalisering bij Damen</w:t>
      </w:r>
    </w:p>
    <w:p w14:paraId="0EB86F3F" w14:textId="77777777" w:rsidR="008717BC" w:rsidRDefault="008717BC" w:rsidP="008717BC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Introductie, waarom dit verhaal</w:t>
      </w:r>
    </w:p>
    <w:p w14:paraId="549086F2" w14:textId="77777777" w:rsidR="008D684F" w:rsidRDefault="008D684F" w:rsidP="008717BC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Achtergrond van mijzelf</w:t>
      </w:r>
    </w:p>
    <w:p w14:paraId="4795E18F" w14:textId="77777777" w:rsidR="008D684F" w:rsidRDefault="008D684F" w:rsidP="008D684F">
      <w:pPr>
        <w:pStyle w:val="Lijstalinea"/>
        <w:numPr>
          <w:ilvl w:val="2"/>
          <w:numId w:val="1"/>
        </w:numPr>
        <w:rPr>
          <w:lang w:val="nl-NL"/>
        </w:rPr>
      </w:pPr>
      <w:r>
        <w:rPr>
          <w:lang w:val="nl-NL"/>
        </w:rPr>
        <w:t>Sinds september bij Damen, veel gesproken met verschillende mensen binnen Damen</w:t>
      </w:r>
    </w:p>
    <w:p w14:paraId="5BFAF726" w14:textId="77777777" w:rsidR="008D684F" w:rsidRPr="008717BC" w:rsidRDefault="008D684F" w:rsidP="008D684F">
      <w:pPr>
        <w:pStyle w:val="Lijstalinea"/>
        <w:numPr>
          <w:ilvl w:val="2"/>
          <w:numId w:val="1"/>
        </w:numPr>
        <w:rPr>
          <w:lang w:val="nl-NL"/>
        </w:rPr>
      </w:pPr>
      <w:r>
        <w:rPr>
          <w:lang w:val="nl-NL"/>
        </w:rPr>
        <w:t xml:space="preserve">Dubbele master </w:t>
      </w:r>
    </w:p>
    <w:p w14:paraId="45E86298" w14:textId="77777777" w:rsidR="008717BC" w:rsidRDefault="008717BC" w:rsidP="008717BC">
      <w:pPr>
        <w:pStyle w:val="Lijstalinea"/>
        <w:numPr>
          <w:ilvl w:val="0"/>
          <w:numId w:val="1"/>
        </w:numPr>
        <w:rPr>
          <w:lang w:val="nl-NL"/>
        </w:rPr>
      </w:pPr>
      <w:r w:rsidRPr="008717BC">
        <w:rPr>
          <w:lang w:val="nl-NL"/>
        </w:rPr>
        <w:t>Algemeen maritieme industrie</w:t>
      </w:r>
    </w:p>
    <w:p w14:paraId="7F1B295F" w14:textId="77777777" w:rsidR="008717BC" w:rsidRDefault="008717BC" w:rsidP="008717BC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Grote projecten binnen maritieme industrie zijn nog weinig concreet</w:t>
      </w:r>
    </w:p>
    <w:p w14:paraId="500F1EA4" w14:textId="77777777" w:rsidR="008D684F" w:rsidRPr="008717BC" w:rsidRDefault="008D684F" w:rsidP="008717BC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Inschatten consequentie blijft lastig</w:t>
      </w:r>
      <w:bookmarkStart w:id="0" w:name="_GoBack"/>
      <w:bookmarkEnd w:id="0"/>
    </w:p>
    <w:p w14:paraId="6F17609A" w14:textId="77777777" w:rsidR="008717BC" w:rsidRDefault="008717BC" w:rsidP="008717BC">
      <w:pPr>
        <w:pStyle w:val="Lijstalinea"/>
        <w:numPr>
          <w:ilvl w:val="0"/>
          <w:numId w:val="1"/>
        </w:numPr>
        <w:rPr>
          <w:lang w:val="nl-NL"/>
        </w:rPr>
      </w:pPr>
      <w:r w:rsidRPr="008717BC">
        <w:rPr>
          <w:lang w:val="nl-NL"/>
        </w:rPr>
        <w:t>Belang van standaardisatie</w:t>
      </w:r>
    </w:p>
    <w:p w14:paraId="6EE1EAC7" w14:textId="77777777" w:rsidR="008717BC" w:rsidRDefault="008717BC" w:rsidP="008717BC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Om succesvol te worden hoef je niet de beste te zijn, maar wel breed gedragen</w:t>
      </w:r>
      <w:r w:rsidR="008D684F">
        <w:rPr>
          <w:lang w:val="nl-NL"/>
        </w:rPr>
        <w:t xml:space="preserve"> en daarbij flexibel (problemen met IFS?)</w:t>
      </w:r>
    </w:p>
    <w:p w14:paraId="6BF8D7CA" w14:textId="77777777" w:rsidR="008717BC" w:rsidRDefault="008717BC" w:rsidP="008717BC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Lessen uit </w:t>
      </w:r>
      <w:proofErr w:type="gramStart"/>
      <w:r>
        <w:rPr>
          <w:lang w:val="nl-NL"/>
        </w:rPr>
        <w:t>IT wereld</w:t>
      </w:r>
      <w:proofErr w:type="gramEnd"/>
    </w:p>
    <w:p w14:paraId="447B5831" w14:textId="77777777" w:rsidR="008717BC" w:rsidRDefault="008717BC" w:rsidP="008717BC">
      <w:pPr>
        <w:pStyle w:val="Lijstalinea"/>
        <w:numPr>
          <w:ilvl w:val="2"/>
          <w:numId w:val="1"/>
        </w:numPr>
        <w:rPr>
          <w:lang w:val="nl-NL"/>
        </w:rPr>
      </w:pPr>
      <w:r>
        <w:rPr>
          <w:lang w:val="nl-NL"/>
        </w:rPr>
        <w:t>2000 man samenwerken</w:t>
      </w:r>
    </w:p>
    <w:p w14:paraId="4AF33AB9" w14:textId="77777777" w:rsidR="008717BC" w:rsidRDefault="008717BC" w:rsidP="008717BC">
      <w:pPr>
        <w:pStyle w:val="Lijstalinea"/>
        <w:numPr>
          <w:ilvl w:val="2"/>
          <w:numId w:val="1"/>
        </w:numPr>
        <w:rPr>
          <w:lang w:val="nl-NL"/>
        </w:rPr>
      </w:pPr>
      <w:r>
        <w:rPr>
          <w:lang w:val="nl-NL"/>
        </w:rPr>
        <w:t xml:space="preserve">Agile </w:t>
      </w:r>
      <w:proofErr w:type="spellStart"/>
      <w:r>
        <w:rPr>
          <w:lang w:val="nl-NL"/>
        </w:rPr>
        <w:t>vs</w:t>
      </w:r>
      <w:proofErr w:type="spellEnd"/>
      <w:r>
        <w:rPr>
          <w:lang w:val="nl-NL"/>
        </w:rPr>
        <w:t xml:space="preserve"> Prince3 </w:t>
      </w:r>
      <w:proofErr w:type="spellStart"/>
      <w:r>
        <w:rPr>
          <w:lang w:val="nl-NL"/>
        </w:rPr>
        <w:t>vs</w:t>
      </w:r>
      <w:proofErr w:type="spellEnd"/>
      <w:r>
        <w:rPr>
          <w:lang w:val="nl-NL"/>
        </w:rPr>
        <w:t xml:space="preserve"> …</w:t>
      </w:r>
    </w:p>
    <w:p w14:paraId="7020ACC3" w14:textId="77777777" w:rsidR="008717BC" w:rsidRDefault="008717BC" w:rsidP="008717BC">
      <w:pPr>
        <w:pStyle w:val="Lijstalinea"/>
        <w:numPr>
          <w:ilvl w:val="2"/>
          <w:numId w:val="1"/>
        </w:numPr>
        <w:rPr>
          <w:lang w:val="nl-NL"/>
        </w:rPr>
      </w:pPr>
      <w:proofErr w:type="spellStart"/>
      <w:r>
        <w:rPr>
          <w:lang w:val="nl-NL"/>
        </w:rPr>
        <w:t>Continious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integration</w:t>
      </w:r>
      <w:proofErr w:type="spellEnd"/>
    </w:p>
    <w:p w14:paraId="3090A1B6" w14:textId="77777777" w:rsidR="008D684F" w:rsidRDefault="008D684F" w:rsidP="008717BC">
      <w:pPr>
        <w:pStyle w:val="Lijstalinea"/>
        <w:numPr>
          <w:ilvl w:val="2"/>
          <w:numId w:val="1"/>
        </w:numPr>
        <w:rPr>
          <w:lang w:val="nl-NL"/>
        </w:rPr>
      </w:pPr>
      <w:proofErr w:type="gramStart"/>
      <w:r>
        <w:rPr>
          <w:lang w:val="nl-NL"/>
        </w:rPr>
        <w:t>eng</w:t>
      </w:r>
      <w:proofErr w:type="gramEnd"/>
      <w:r>
        <w:rPr>
          <w:lang w:val="nl-NL"/>
        </w:rPr>
        <w:t xml:space="preserve"> op rode knop te drukken </w:t>
      </w:r>
      <w:r w:rsidRPr="008D684F">
        <w:rPr>
          <w:lang w:val="nl-NL"/>
        </w:rPr>
        <w:sym w:font="Wingdings" w:char="F0E0"/>
      </w:r>
      <w:r>
        <w:rPr>
          <w:lang w:val="nl-NL"/>
        </w:rPr>
        <w:t xml:space="preserve"> </w:t>
      </w:r>
      <w:proofErr w:type="spellStart"/>
      <w:r>
        <w:rPr>
          <w:lang w:val="nl-NL"/>
        </w:rPr>
        <w:t>legacy</w:t>
      </w:r>
      <w:proofErr w:type="spellEnd"/>
    </w:p>
    <w:p w14:paraId="37989A1C" w14:textId="77777777" w:rsidR="008D684F" w:rsidRDefault="008D684F" w:rsidP="008D684F">
      <w:pPr>
        <w:pStyle w:val="Lijstalinea"/>
        <w:numPr>
          <w:ilvl w:val="1"/>
          <w:numId w:val="1"/>
        </w:numPr>
        <w:rPr>
          <w:lang w:val="nl-NL"/>
        </w:rPr>
      </w:pPr>
      <w:proofErr w:type="gramStart"/>
      <w:r w:rsidRPr="008D684F">
        <w:rPr>
          <w:lang w:val="nl-NL"/>
        </w:rPr>
        <w:t>https://www.damen.com/en/about/how-we-work/the-damen-standard</w:t>
      </w:r>
      <w:proofErr w:type="gramEnd"/>
    </w:p>
    <w:p w14:paraId="745CF996" w14:textId="77777777" w:rsidR="008717BC" w:rsidRPr="008717BC" w:rsidRDefault="008717BC" w:rsidP="008717BC">
      <w:pPr>
        <w:pStyle w:val="Lijstalinea"/>
        <w:numPr>
          <w:ilvl w:val="1"/>
          <w:numId w:val="1"/>
        </w:numPr>
        <w:rPr>
          <w:lang w:val="nl-NL"/>
        </w:rPr>
      </w:pPr>
    </w:p>
    <w:p w14:paraId="2DDFF265" w14:textId="77777777" w:rsidR="008717BC" w:rsidRDefault="008717BC" w:rsidP="008717BC">
      <w:pPr>
        <w:pStyle w:val="Lijstalinea"/>
        <w:numPr>
          <w:ilvl w:val="0"/>
          <w:numId w:val="1"/>
        </w:numPr>
        <w:rPr>
          <w:lang w:val="nl-NL"/>
        </w:rPr>
      </w:pPr>
      <w:r w:rsidRPr="008717BC">
        <w:rPr>
          <w:lang w:val="nl-NL"/>
        </w:rPr>
        <w:t>Rol voor Damen</w:t>
      </w:r>
    </w:p>
    <w:p w14:paraId="0362CCC2" w14:textId="77777777" w:rsidR="008D684F" w:rsidRDefault="008D684F" w:rsidP="008D684F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Faciliteer contact tussen </w:t>
      </w:r>
      <w:proofErr w:type="spellStart"/>
      <w:r>
        <w:rPr>
          <w:lang w:val="nl-NL"/>
        </w:rPr>
        <w:t>developer</w:t>
      </w:r>
      <w:proofErr w:type="spellEnd"/>
      <w:r>
        <w:rPr>
          <w:lang w:val="nl-NL"/>
        </w:rPr>
        <w:t xml:space="preserve"> en IT </w:t>
      </w:r>
    </w:p>
    <w:p w14:paraId="0055ED92" w14:textId="77777777" w:rsidR="008D684F" w:rsidRDefault="008D684F" w:rsidP="008717BC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>Verhalen tot nu toe opgedaan</w:t>
      </w:r>
    </w:p>
    <w:p w14:paraId="7B87AB43" w14:textId="77777777" w:rsidR="008D684F" w:rsidRDefault="008D684F" w:rsidP="008D684F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IFS blijft lastig verhaal, veel </w:t>
      </w:r>
      <w:proofErr w:type="spellStart"/>
      <w:r>
        <w:rPr>
          <w:lang w:val="nl-NL"/>
        </w:rPr>
        <w:t>geinvesteerd</w:t>
      </w:r>
      <w:proofErr w:type="spellEnd"/>
      <w:r>
        <w:rPr>
          <w:lang w:val="nl-NL"/>
        </w:rPr>
        <w:t>, niet flexibel met nieuwe versies</w:t>
      </w:r>
    </w:p>
    <w:p w14:paraId="1EC23682" w14:textId="77777777" w:rsidR="008D684F" w:rsidRDefault="008D684F" w:rsidP="008D684F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PLM stopgezet</w:t>
      </w:r>
    </w:p>
    <w:p w14:paraId="1BB1E32F" w14:textId="77777777" w:rsidR="008D684F" w:rsidRDefault="008D684F" w:rsidP="008D684F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Vuist van solution manager te klein</w:t>
      </w:r>
    </w:p>
    <w:p w14:paraId="12654045" w14:textId="77777777" w:rsidR="008D684F" w:rsidRPr="008D684F" w:rsidRDefault="008D684F" w:rsidP="008D684F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Bereidheid om beslissingen te nemen</w:t>
      </w:r>
    </w:p>
    <w:sectPr w:rsidR="008D684F" w:rsidRPr="008D68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0745A2"/>
    <w:multiLevelType w:val="hybridMultilevel"/>
    <w:tmpl w:val="2CB0B5B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0NzQzMzYwMjYBspR0lIJTi4sz8/NACgxrAU1NVxQsAAAA"/>
  </w:docVars>
  <w:rsids>
    <w:rsidRoot w:val="008717BC"/>
    <w:rsid w:val="004874A3"/>
    <w:rsid w:val="00637D23"/>
    <w:rsid w:val="008717BC"/>
    <w:rsid w:val="008D684F"/>
    <w:rsid w:val="008F28F8"/>
    <w:rsid w:val="00E03FDF"/>
    <w:rsid w:val="00E64666"/>
    <w:rsid w:val="00ED2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82AD41"/>
  <w15:chartTrackingRefBased/>
  <w15:docId w15:val="{90E4A3FC-FF0E-4132-9231-E5EEE53E2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Inhopg1">
    <w:name w:val="toc 1"/>
    <w:basedOn w:val="Geenafstand"/>
    <w:next w:val="Geenafstand"/>
    <w:autoRedefine/>
    <w:uiPriority w:val="39"/>
    <w:rsid w:val="00ED2C89"/>
    <w:pPr>
      <w:tabs>
        <w:tab w:val="left" w:pos="1560"/>
      </w:tabs>
      <w:jc w:val="both"/>
    </w:pPr>
    <w:rPr>
      <w:rFonts w:ascii="Tahoma" w:hAnsi="Tahoma" w:cstheme="minorHAnsi"/>
      <w:b/>
      <w:bCs/>
      <w:smallCaps/>
      <w:color w:val="1F4E79" w:themeColor="accent5" w:themeShade="80"/>
      <w:sz w:val="20"/>
      <w:szCs w:val="20"/>
      <w:lang w:val="nl-NL"/>
    </w:rPr>
  </w:style>
  <w:style w:type="paragraph" w:styleId="Geenafstand">
    <w:name w:val="No Spacing"/>
    <w:uiPriority w:val="1"/>
    <w:qFormat/>
    <w:rsid w:val="00ED2C89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8717BC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8D684F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8D684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8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mar Wever</dc:creator>
  <cp:keywords/>
  <dc:description/>
  <cp:lastModifiedBy>Ingmar Wever</cp:lastModifiedBy>
  <cp:revision>1</cp:revision>
  <dcterms:created xsi:type="dcterms:W3CDTF">2018-04-23T15:41:00Z</dcterms:created>
  <dcterms:modified xsi:type="dcterms:W3CDTF">2018-04-23T16:01:00Z</dcterms:modified>
</cp:coreProperties>
</file>